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Mylenie Valle</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ylenie</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lle</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24 North Monticello Avenue, Chicago, IL, USA Chicago, IL, USA 60618</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yamylenie@yahoo.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996287</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1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